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31A28F58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4461EEB9" w14:textId="07EAFC0B" w:rsidR="00005A66" w:rsidRDefault="00005A66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ergy Conversion and Storage</w:t>
            </w:r>
          </w:p>
          <w:p w14:paraId="6A7E0D77" w14:textId="77777777" w:rsidR="00A71692" w:rsidRDefault="00A71692" w:rsidP="00A71692"/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438F5A73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, under supervision of Dr. A. Jafari”</w:t>
            </w:r>
          </w:p>
          <w:p w14:paraId="03A0D5D0" w14:textId="77777777" w:rsidR="00CF19F1" w:rsidRPr="00C02240" w:rsidRDefault="00CF19F1" w:rsidP="00CC77C5">
            <w:pPr>
              <w:ind w:left="29"/>
              <w:rPr>
                <w:sz w:val="18"/>
                <w:szCs w:val="18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38CB10A9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489D9ED" w14:textId="77777777" w:rsidR="00CA4E86" w:rsidRDefault="00CA4E86" w:rsidP="00CA4E86"/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  <w:bookmarkStart w:id="0" w:name="_GoBack"/>
            <w:bookmarkEnd w:id="0"/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D73DFF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D73DFF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D73DFF" w:rsidP="00EA7AAB">
            <w:pPr>
              <w:spacing w:line="360" w:lineRule="auto"/>
            </w:pPr>
            <w:hyperlink r:id="rId16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7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99386" w14:textId="77777777" w:rsidR="00D73DFF" w:rsidRDefault="00D73DFF" w:rsidP="0039360C">
      <w:pPr>
        <w:spacing w:after="0" w:line="240" w:lineRule="auto"/>
      </w:pPr>
      <w:r>
        <w:separator/>
      </w:r>
    </w:p>
  </w:endnote>
  <w:endnote w:type="continuationSeparator" w:id="0">
    <w:p w14:paraId="2836B5CC" w14:textId="77777777" w:rsidR="00D73DFF" w:rsidRDefault="00D73DFF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8CC31" w14:textId="77777777" w:rsidR="00D73DFF" w:rsidRDefault="00D73DFF" w:rsidP="0039360C">
      <w:pPr>
        <w:spacing w:after="0" w:line="240" w:lineRule="auto"/>
      </w:pPr>
      <w:r>
        <w:separator/>
      </w:r>
    </w:p>
  </w:footnote>
  <w:footnote w:type="continuationSeparator" w:id="0">
    <w:p w14:paraId="17366350" w14:textId="77777777" w:rsidR="00D73DFF" w:rsidRDefault="00D73DFF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q4FAB9y4zE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978C5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3429"/>
    <w:rsid w:val="00253489"/>
    <w:rsid w:val="0027167C"/>
    <w:rsid w:val="00277384"/>
    <w:rsid w:val="002860A7"/>
    <w:rsid w:val="002B69F9"/>
    <w:rsid w:val="002E61F7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828D5"/>
    <w:rsid w:val="00487297"/>
    <w:rsid w:val="004938C2"/>
    <w:rsid w:val="004A1005"/>
    <w:rsid w:val="004C7EDA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1BC1"/>
    <w:rsid w:val="009F6F52"/>
    <w:rsid w:val="00A04322"/>
    <w:rsid w:val="00A04E09"/>
    <w:rsid w:val="00A15AD8"/>
    <w:rsid w:val="00A32D35"/>
    <w:rsid w:val="00A33659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841"/>
    <w:rsid w:val="00B70F18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111B"/>
    <w:rsid w:val="00C11670"/>
    <w:rsid w:val="00C11E68"/>
    <w:rsid w:val="00C16BB0"/>
    <w:rsid w:val="00C2066E"/>
    <w:rsid w:val="00C2537D"/>
    <w:rsid w:val="00C27B92"/>
    <w:rsid w:val="00C30148"/>
    <w:rsid w:val="00C618E8"/>
    <w:rsid w:val="00C81C59"/>
    <w:rsid w:val="00C833E9"/>
    <w:rsid w:val="00C84279"/>
    <w:rsid w:val="00CA4E86"/>
    <w:rsid w:val="00CB50EB"/>
    <w:rsid w:val="00CB7BE0"/>
    <w:rsid w:val="00CC084A"/>
    <w:rsid w:val="00CC7D64"/>
    <w:rsid w:val="00CD4F4D"/>
    <w:rsid w:val="00CE3F0D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4471"/>
    <w:rsid w:val="00D66ABB"/>
    <w:rsid w:val="00D672EF"/>
    <w:rsid w:val="00D73DF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vbazargan@ut.ac.i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4E8DD-857A-4137-843F-00325B565A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3</TotalTime>
  <Pages>3</Pages>
  <Words>1138</Words>
  <Characters>64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76</cp:revision>
  <cp:lastPrinted>2021-09-28T06:02:00Z</cp:lastPrinted>
  <dcterms:created xsi:type="dcterms:W3CDTF">2021-08-10T11:29:00Z</dcterms:created>
  <dcterms:modified xsi:type="dcterms:W3CDTF">2021-09-28T06:04:00Z</dcterms:modified>
</cp:coreProperties>
</file>